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3d058a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3d058aa-7b46-11ee-8d12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2WQQ4DMQgDrX6A//+SH1DGVL30UgkOm2h3kz1YgI0T1c9IPeqfpMiqKD7evPQ7/v2nBqrIaOBBrTWeIvqR42dzgEeWyo7uCC86T+oXF3hkmYSouKgflH7HAb8MmdmM0dC2fpAh2BXrLZ413Uz0K73YxmcsxJymuvZ8JGruwNx9W7xGaajOGlKo4hYPGyDbZJu51p+bl0Rp4YN8aVyDdWh0yDa+QnSdbw0j23zTCpxeu9AfGD07VWtxXT9RNOsYdi/0l4NmOvb6a3rTXMjzpH+pmznGE9Z4xAdcMtf1i/Kx8bXCG3/Gs8COuDg/sD6YRdV1cL5hMeUDeO/3cz/42LRUN/eDsg69O8Gzs8wV7OJ+hU1bgyfn0ciPZe7749n33TdQBWXJb8pFA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s down in cincinnati agai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3d058aa-7b46-11ee-8d12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3d058aa-7b46-11ee-8d12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3d058aa-7b46-11ee-8d12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3d058aa</dc:title>
  <dc:creator/>
  <cp:keywords/>
  <dcterms:created xsi:type="dcterms:W3CDTF">2026-05-01T19:05:02Z</dcterms:created>
  <dcterms:modified xsi:type="dcterms:W3CDTF">2026-05-01T19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